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6B177" w14:textId="02A429B6" w:rsidR="00426A6F" w:rsidRPr="00426A6F" w:rsidRDefault="00DC5F86" w:rsidP="00426A6F">
      <w:pPr>
        <w:pStyle w:val="Question"/>
        <w:numPr>
          <w:ilvl w:val="0"/>
          <w:numId w:val="0"/>
        </w:numPr>
        <w:rPr>
          <w:i/>
          <w:iCs/>
          <w:u w:val="single"/>
        </w:rPr>
      </w:pPr>
      <w:r>
        <w:rPr>
          <w:i/>
          <w:iCs/>
          <w:u w:val="single"/>
        </w:rPr>
        <w:t xml:space="preserve">Old </w:t>
      </w:r>
      <w:r w:rsidR="00CF6500" w:rsidRPr="00CF6500">
        <w:rPr>
          <w:i/>
          <w:iCs/>
          <w:u w:val="single"/>
        </w:rPr>
        <w:t>Research Questions</w:t>
      </w:r>
    </w:p>
    <w:p w14:paraId="0F81B5B8" w14:textId="5439E4A2" w:rsidR="00CF6500" w:rsidRPr="00426A6F" w:rsidRDefault="00CF6500" w:rsidP="00876263">
      <w:pPr>
        <w:pStyle w:val="ListParagraph"/>
        <w:numPr>
          <w:ilvl w:val="0"/>
          <w:numId w:val="3"/>
        </w:numPr>
        <w:ind w:left="450" w:hanging="450"/>
      </w:pPr>
      <w:r w:rsidRPr="00426A6F">
        <w:t>How many suicides are expected to happen in the next year?</w:t>
      </w:r>
    </w:p>
    <w:p w14:paraId="7E24FF99" w14:textId="77777777" w:rsidR="00CF6500" w:rsidRPr="00426A6F" w:rsidRDefault="00CF6500" w:rsidP="00876263">
      <w:pPr>
        <w:pStyle w:val="ListParagraph"/>
        <w:numPr>
          <w:ilvl w:val="0"/>
          <w:numId w:val="3"/>
        </w:numPr>
        <w:ind w:left="450" w:hanging="450"/>
        <w:rPr>
          <w:highlight w:val="yellow"/>
        </w:rPr>
      </w:pPr>
      <w:r w:rsidRPr="00426A6F">
        <w:rPr>
          <w:highlight w:val="yellow"/>
        </w:rPr>
        <w:t>Relation between Human Development Index and Suicide ratio</w:t>
      </w:r>
    </w:p>
    <w:p w14:paraId="69283B97" w14:textId="77777777" w:rsidR="00CF6500" w:rsidRPr="00426A6F" w:rsidRDefault="00CF6500" w:rsidP="00876263">
      <w:pPr>
        <w:pStyle w:val="ListParagraph"/>
        <w:numPr>
          <w:ilvl w:val="0"/>
          <w:numId w:val="3"/>
        </w:numPr>
        <w:ind w:left="450" w:hanging="450"/>
        <w:rPr>
          <w:highlight w:val="yellow"/>
        </w:rPr>
      </w:pPr>
      <w:r w:rsidRPr="00426A6F">
        <w:rPr>
          <w:highlight w:val="yellow"/>
        </w:rPr>
        <w:t>Does Suicide rate have any relation on gender?</w:t>
      </w:r>
    </w:p>
    <w:p w14:paraId="47830B43" w14:textId="77777777" w:rsidR="00CF6500" w:rsidRPr="00426A6F" w:rsidRDefault="00CF6500" w:rsidP="00876263">
      <w:pPr>
        <w:pStyle w:val="ListParagraph"/>
        <w:numPr>
          <w:ilvl w:val="0"/>
          <w:numId w:val="3"/>
        </w:numPr>
        <w:ind w:left="450" w:hanging="450"/>
      </w:pPr>
      <w:r w:rsidRPr="00426A6F">
        <w:t>Which countries have the highest suicide rate?</w:t>
      </w:r>
    </w:p>
    <w:p w14:paraId="0953E967" w14:textId="77777777" w:rsidR="00CF6500" w:rsidRPr="00426A6F" w:rsidRDefault="00CF6500" w:rsidP="00876263">
      <w:pPr>
        <w:pStyle w:val="ListParagraph"/>
        <w:numPr>
          <w:ilvl w:val="0"/>
          <w:numId w:val="3"/>
        </w:numPr>
        <w:ind w:left="450" w:hanging="450"/>
      </w:pPr>
      <w:r w:rsidRPr="00426A6F">
        <w:t>Variation of suicide rate over the years?</w:t>
      </w:r>
    </w:p>
    <w:p w14:paraId="732DC2A5" w14:textId="77777777" w:rsidR="00CF6500" w:rsidRPr="00426A6F" w:rsidRDefault="00CF6500" w:rsidP="00876263">
      <w:pPr>
        <w:pStyle w:val="ListParagraph"/>
        <w:numPr>
          <w:ilvl w:val="0"/>
          <w:numId w:val="3"/>
        </w:numPr>
        <w:ind w:left="450" w:hanging="450"/>
      </w:pPr>
      <w:r w:rsidRPr="00426A6F">
        <w:t>Knowing the age group of people who are more likely to suicide?</w:t>
      </w:r>
    </w:p>
    <w:p w14:paraId="3D9136EB" w14:textId="77777777" w:rsidR="00CF6500" w:rsidRPr="00426A6F" w:rsidRDefault="00CF6500" w:rsidP="00876263">
      <w:pPr>
        <w:pStyle w:val="ListParagraph"/>
        <w:numPr>
          <w:ilvl w:val="0"/>
          <w:numId w:val="3"/>
        </w:numPr>
        <w:ind w:left="450" w:hanging="450"/>
      </w:pPr>
      <w:r w:rsidRPr="00426A6F">
        <w:t>Find GDP of countries with lowest and highest suicide rates</w:t>
      </w:r>
    </w:p>
    <w:p w14:paraId="06F49C55" w14:textId="77777777" w:rsidR="00CF6500" w:rsidRPr="00426A6F" w:rsidRDefault="00CF6500" w:rsidP="00876263">
      <w:pPr>
        <w:pStyle w:val="ListParagraph"/>
        <w:numPr>
          <w:ilvl w:val="0"/>
          <w:numId w:val="3"/>
        </w:numPr>
        <w:ind w:left="450" w:hanging="450"/>
      </w:pPr>
      <w:r w:rsidRPr="00426A6F">
        <w:t>Check suicide rates in different continents.</w:t>
      </w:r>
    </w:p>
    <w:p w14:paraId="711E1CE0" w14:textId="0FB9C082" w:rsidR="00CF6500" w:rsidRDefault="00CF6500" w:rsidP="00876263">
      <w:pPr>
        <w:pStyle w:val="ListParagraph"/>
        <w:numPr>
          <w:ilvl w:val="0"/>
          <w:numId w:val="3"/>
        </w:numPr>
        <w:ind w:left="450" w:hanging="450"/>
      </w:pPr>
      <w:r w:rsidRPr="00426A6F">
        <w:t>Understand Population and suicide number ratio.</w:t>
      </w:r>
    </w:p>
    <w:p w14:paraId="641AE39C" w14:textId="2337D13E" w:rsidR="00006A9E" w:rsidRDefault="00006A9E" w:rsidP="00006A9E"/>
    <w:p w14:paraId="2F630CCB" w14:textId="06D3AC87" w:rsidR="00006A9E" w:rsidRPr="00DC5F86" w:rsidRDefault="00DC5F86" w:rsidP="00006A9E">
      <w:pPr>
        <w:rPr>
          <w:b/>
          <w:i/>
          <w:iCs/>
          <w:u w:val="single"/>
        </w:rPr>
      </w:pPr>
      <w:r w:rsidRPr="00DC5F86">
        <w:rPr>
          <w:b/>
          <w:i/>
          <w:iCs/>
          <w:u w:val="single"/>
        </w:rPr>
        <w:t>New research Questions</w:t>
      </w:r>
    </w:p>
    <w:p w14:paraId="79F899D5" w14:textId="40D1BED3" w:rsidR="00DA06B8" w:rsidRDefault="004875A5" w:rsidP="006A2F53">
      <w:pPr>
        <w:pStyle w:val="ListParagraph"/>
        <w:numPr>
          <w:ilvl w:val="0"/>
          <w:numId w:val="5"/>
        </w:numPr>
        <w:ind w:left="450" w:hanging="450"/>
      </w:pPr>
      <w:r>
        <w:t xml:space="preserve">Check relation between </w:t>
      </w:r>
      <w:r w:rsidR="007835A8">
        <w:t>GDP</w:t>
      </w:r>
      <w:r>
        <w:t xml:space="preserve"> Per Capita and suicide rate</w:t>
      </w:r>
    </w:p>
    <w:p w14:paraId="798CCA17" w14:textId="7C69DC35" w:rsidR="004875A5" w:rsidRDefault="004875A5" w:rsidP="006A2F53">
      <w:pPr>
        <w:pStyle w:val="ListParagraph"/>
        <w:numPr>
          <w:ilvl w:val="0"/>
          <w:numId w:val="5"/>
        </w:numPr>
        <w:ind w:left="450" w:hanging="450"/>
      </w:pPr>
      <w:r>
        <w:t xml:space="preserve">Which country is affected by the highest number of suicides with respect to </w:t>
      </w:r>
      <w:r w:rsidR="007835A8">
        <w:t>population?</w:t>
      </w:r>
    </w:p>
    <w:p w14:paraId="0431D0F2" w14:textId="1135D18B" w:rsidR="007835A8" w:rsidRDefault="007835A8" w:rsidP="006A2F53">
      <w:pPr>
        <w:pStyle w:val="ListParagraph"/>
        <w:numPr>
          <w:ilvl w:val="0"/>
          <w:numId w:val="5"/>
        </w:numPr>
        <w:ind w:left="450" w:hanging="450"/>
      </w:pPr>
      <w:r>
        <w:t xml:space="preserve">Which </w:t>
      </w:r>
      <w:r w:rsidR="004A5996">
        <w:t xml:space="preserve">age </w:t>
      </w:r>
      <w:r>
        <w:t>groups is more likely to suicide?</w:t>
      </w:r>
    </w:p>
    <w:p w14:paraId="50CB7B84" w14:textId="2AFC11FE" w:rsidR="007835A8" w:rsidRDefault="007835A8" w:rsidP="006A2F53">
      <w:pPr>
        <w:pStyle w:val="ListParagraph"/>
        <w:numPr>
          <w:ilvl w:val="0"/>
          <w:numId w:val="5"/>
        </w:numPr>
        <w:ind w:left="450" w:hanging="450"/>
      </w:pPr>
      <w:r>
        <w:t xml:space="preserve">Predict number of suicides going to happen in each continent in next 5 years </w:t>
      </w:r>
    </w:p>
    <w:p w14:paraId="234B03B5" w14:textId="557810B8" w:rsidR="00D5281D" w:rsidRDefault="00D5281D" w:rsidP="006A2F53">
      <w:pPr>
        <w:pStyle w:val="ListParagraph"/>
        <w:numPr>
          <w:ilvl w:val="0"/>
          <w:numId w:val="5"/>
        </w:numPr>
        <w:ind w:left="450" w:hanging="450"/>
      </w:pPr>
      <w:r>
        <w:t xml:space="preserve">Predict top 5 countries with least number suicides in coming </w:t>
      </w:r>
      <w:r w:rsidR="003A4D6D">
        <w:t xml:space="preserve">5 </w:t>
      </w:r>
      <w:r>
        <w:t>years.</w:t>
      </w:r>
    </w:p>
    <w:p w14:paraId="313ACC42" w14:textId="7D0F5C48" w:rsidR="009A5552" w:rsidRDefault="009A5552" w:rsidP="006A2F53">
      <w:pPr>
        <w:pStyle w:val="ListParagraph"/>
        <w:numPr>
          <w:ilvl w:val="0"/>
          <w:numId w:val="5"/>
        </w:numPr>
        <w:ind w:left="450" w:hanging="450"/>
      </w:pPr>
      <w:r>
        <w:t xml:space="preserve">Which generation of people are </w:t>
      </w:r>
      <w:r w:rsidR="003F7CB4">
        <w:t>vulnerable to suicide</w:t>
      </w:r>
      <w:r>
        <w:t xml:space="preserve"> in each continent</w:t>
      </w:r>
      <w:r w:rsidR="00E66065">
        <w:t>/</w:t>
      </w:r>
      <w:r w:rsidR="006D7C3E">
        <w:t>country?</w:t>
      </w:r>
    </w:p>
    <w:p w14:paraId="4C98150E" w14:textId="2EDD98A5" w:rsidR="00107811" w:rsidRDefault="006D7C3E" w:rsidP="006A2F53">
      <w:pPr>
        <w:pStyle w:val="ListParagraph"/>
        <w:numPr>
          <w:ilvl w:val="0"/>
          <w:numId w:val="5"/>
        </w:numPr>
        <w:ind w:left="450" w:hanging="450"/>
      </w:pPr>
      <w:r>
        <w:t>Is there a any particular gender who are more vulnerable to suicide?</w:t>
      </w:r>
    </w:p>
    <w:p w14:paraId="0635AE1D" w14:textId="10376575" w:rsidR="00A27632" w:rsidRDefault="00A27632" w:rsidP="006A2F53">
      <w:pPr>
        <w:pStyle w:val="ListParagraph"/>
        <w:numPr>
          <w:ilvl w:val="0"/>
          <w:numId w:val="5"/>
        </w:numPr>
        <w:ind w:left="450" w:hanging="450"/>
      </w:pPr>
      <w:r>
        <w:t>Which continent is more affected by suicide?</w:t>
      </w:r>
    </w:p>
    <w:p w14:paraId="683E0A31" w14:textId="3D10A791" w:rsidR="00A27632" w:rsidRDefault="008C44FF" w:rsidP="006A2F53">
      <w:pPr>
        <w:pStyle w:val="ListParagraph"/>
        <w:numPr>
          <w:ilvl w:val="0"/>
          <w:numId w:val="5"/>
        </w:numPr>
        <w:ind w:left="450" w:hanging="450"/>
      </w:pPr>
      <w:r>
        <w:t xml:space="preserve">Is suicide/100k is increasing or decreasing according to </w:t>
      </w:r>
      <w:r w:rsidR="009B6EB9">
        <w:t>GDP?</w:t>
      </w:r>
    </w:p>
    <w:p w14:paraId="42F942A9" w14:textId="2709E0BF" w:rsidR="00993274" w:rsidRDefault="00993274" w:rsidP="006A2F53">
      <w:pPr>
        <w:pStyle w:val="ListParagraph"/>
        <w:numPr>
          <w:ilvl w:val="0"/>
          <w:numId w:val="5"/>
        </w:numPr>
        <w:ind w:left="450" w:hanging="450"/>
      </w:pPr>
      <w:r>
        <w:t xml:space="preserve">Is there any relation between </w:t>
      </w:r>
      <w:r w:rsidR="00F85B99">
        <w:t xml:space="preserve">human development index </w:t>
      </w:r>
      <w:r w:rsidR="00F85B99">
        <w:t>(HDI)</w:t>
      </w:r>
      <w:r>
        <w:t xml:space="preserve"> Index and Suicide </w:t>
      </w:r>
      <w:r w:rsidR="00567F90">
        <w:t>rates?</w:t>
      </w:r>
    </w:p>
    <w:p w14:paraId="796AB535" w14:textId="3EC5CB3F" w:rsidR="006A2F53" w:rsidRDefault="006A2F53" w:rsidP="006A2F53">
      <w:pPr>
        <w:pStyle w:val="ListParagraph"/>
        <w:numPr>
          <w:ilvl w:val="0"/>
          <w:numId w:val="5"/>
        </w:numPr>
        <w:ind w:left="450" w:hanging="450"/>
      </w:pPr>
      <w:r>
        <w:t xml:space="preserve">Which continents </w:t>
      </w:r>
      <w:r w:rsidR="004951D5">
        <w:t>with</w:t>
      </w:r>
      <w:r>
        <w:t xml:space="preserve"> highest average </w:t>
      </w:r>
      <w:r w:rsidR="00F85B99">
        <w:t>HDI</w:t>
      </w:r>
      <w:r>
        <w:t xml:space="preserve"> made any significant impact on </w:t>
      </w:r>
      <w:r w:rsidR="004951D5">
        <w:t>suicide control?</w:t>
      </w:r>
    </w:p>
    <w:p w14:paraId="4D4B608C" w14:textId="1A3C0B50" w:rsidR="006A2F53" w:rsidRDefault="00A15C5B" w:rsidP="006A2F53">
      <w:pPr>
        <w:pStyle w:val="ListParagraph"/>
        <w:numPr>
          <w:ilvl w:val="0"/>
          <w:numId w:val="5"/>
        </w:numPr>
        <w:ind w:left="450" w:hanging="450"/>
      </w:pPr>
      <w:r>
        <w:t xml:space="preserve">Is there any particular age group in male or female tend to suicide more compared to </w:t>
      </w:r>
      <w:r w:rsidR="004951D5">
        <w:t>others?</w:t>
      </w:r>
    </w:p>
    <w:p w14:paraId="629EA24A" w14:textId="71A20ADE" w:rsidR="0083671D" w:rsidRDefault="0083671D" w:rsidP="0083671D">
      <w:pPr>
        <w:pStyle w:val="ListParagraph"/>
        <w:numPr>
          <w:ilvl w:val="0"/>
          <w:numId w:val="5"/>
        </w:numPr>
        <w:ind w:left="450" w:hanging="450"/>
      </w:pPr>
      <w:r>
        <w:t xml:space="preserve">Check if GDP </w:t>
      </w:r>
      <w:r w:rsidR="006E725C">
        <w:t>for year</w:t>
      </w:r>
      <w:r>
        <w:t xml:space="preserve"> and suicide/100k are co-related</w:t>
      </w:r>
    </w:p>
    <w:sectPr w:rsidR="008367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05030"/>
    <w:multiLevelType w:val="hybridMultilevel"/>
    <w:tmpl w:val="080C2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0341BA"/>
    <w:multiLevelType w:val="hybridMultilevel"/>
    <w:tmpl w:val="734C8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AB1548"/>
    <w:multiLevelType w:val="hybridMultilevel"/>
    <w:tmpl w:val="02861236"/>
    <w:lvl w:ilvl="0" w:tplc="6884F552">
      <w:start w:val="2"/>
      <w:numFmt w:val="decimal"/>
      <w:pStyle w:val="Question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C41E2F"/>
    <w:multiLevelType w:val="hybridMultilevel"/>
    <w:tmpl w:val="3C5ACA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0A6C8C"/>
    <w:multiLevelType w:val="hybridMultilevel"/>
    <w:tmpl w:val="9DFA006C"/>
    <w:lvl w:ilvl="0" w:tplc="61382C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bS0MDcyMDU3MTVS0lEKTi0uzszPAykwrAUApf0XAiwAAAA="/>
  </w:docVars>
  <w:rsids>
    <w:rsidRoot w:val="00A24140"/>
    <w:rsid w:val="00006A9E"/>
    <w:rsid w:val="000E3724"/>
    <w:rsid w:val="00107811"/>
    <w:rsid w:val="003A4D6D"/>
    <w:rsid w:val="003F7CB4"/>
    <w:rsid w:val="00426A6F"/>
    <w:rsid w:val="004875A5"/>
    <w:rsid w:val="004951D5"/>
    <w:rsid w:val="004A29A7"/>
    <w:rsid w:val="004A5996"/>
    <w:rsid w:val="004F5E1A"/>
    <w:rsid w:val="00567F90"/>
    <w:rsid w:val="006A2F53"/>
    <w:rsid w:val="006D7C3E"/>
    <w:rsid w:val="006E725C"/>
    <w:rsid w:val="007353C6"/>
    <w:rsid w:val="007835A8"/>
    <w:rsid w:val="0083671D"/>
    <w:rsid w:val="00876263"/>
    <w:rsid w:val="008764C2"/>
    <w:rsid w:val="008C44FF"/>
    <w:rsid w:val="00993274"/>
    <w:rsid w:val="009A5552"/>
    <w:rsid w:val="009B6EB9"/>
    <w:rsid w:val="00A15C5B"/>
    <w:rsid w:val="00A24140"/>
    <w:rsid w:val="00A27632"/>
    <w:rsid w:val="00CF6500"/>
    <w:rsid w:val="00D00A04"/>
    <w:rsid w:val="00D5281D"/>
    <w:rsid w:val="00D70B2E"/>
    <w:rsid w:val="00DA06B8"/>
    <w:rsid w:val="00DC5F86"/>
    <w:rsid w:val="00E11BAD"/>
    <w:rsid w:val="00E66065"/>
    <w:rsid w:val="00F85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813A2F"/>
  <w15:chartTrackingRefBased/>
  <w15:docId w15:val="{1CBE012C-A2DE-4D9D-B72D-6677976F2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6500"/>
    <w:pPr>
      <w:spacing w:after="200" w:line="276" w:lineRule="auto"/>
      <w:ind w:left="720"/>
      <w:contextualSpacing/>
    </w:pPr>
    <w:rPr>
      <w:rFonts w:eastAsiaTheme="minorEastAsia"/>
    </w:rPr>
  </w:style>
  <w:style w:type="paragraph" w:customStyle="1" w:styleId="Question">
    <w:name w:val="Question"/>
    <w:basedOn w:val="ListParagraph"/>
    <w:next w:val="Normal"/>
    <w:qFormat/>
    <w:rsid w:val="00CF6500"/>
    <w:pPr>
      <w:numPr>
        <w:numId w:val="1"/>
      </w:numPr>
      <w:spacing w:before="240" w:after="60"/>
      <w:contextualSpacing w:val="0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2F7830B0-5BF7-4C7C-80B2-C9E868539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il Kumar Koottathampathiyil</dc:creator>
  <cp:keywords/>
  <dc:description/>
  <cp:lastModifiedBy>Sujil Kumar Koottathampathiyil</cp:lastModifiedBy>
  <cp:revision>30</cp:revision>
  <dcterms:created xsi:type="dcterms:W3CDTF">2022-03-22T16:59:00Z</dcterms:created>
  <dcterms:modified xsi:type="dcterms:W3CDTF">2022-03-22T22:26:00Z</dcterms:modified>
</cp:coreProperties>
</file>